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B436FB">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B436FB"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B436FB"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B436FB"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B436FB"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B436FB"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B436FB"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B436FB"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B436FB"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07D320FB"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C65B0AB"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256496">
              <w:rPr>
                <w:color w:val="252525"/>
              </w:rPr>
              <w:t>predict</w:t>
            </w:r>
            <w:r w:rsidR="000520BE">
              <w:rPr>
                <w:color w:val="252525"/>
              </w:rPr>
              <w:t xml:space="preserve">ion </w:t>
            </w:r>
            <w:r w:rsidR="00256496">
              <w:rPr>
                <w:color w:val="252525"/>
              </w:rPr>
              <w:t>only once per day while our regular customers (clinics) can have 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B3547B8"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Pr>
                <w:color w:val="252525"/>
              </w:rPr>
              <w:t xml:space="preserve"> we need to prepare a </w:t>
            </w:r>
            <w:r>
              <w:rPr>
                <w:color w:val="252525"/>
              </w:rPr>
              <w:t>go-to-market</w:t>
            </w:r>
            <w:r>
              <w:rPr>
                <w:color w:val="252525"/>
              </w:rPr>
              <w:t xml:space="preserve"> plan. And after prelaunch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256CB664"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w:t>
            </w:r>
            <w:r>
              <w:rPr>
                <w:color w:val="252525"/>
              </w:rPr>
              <w:t xml:space="preserve">concepts </w:t>
            </w:r>
            <w:r>
              <w:rPr>
                <w:color w:val="252525"/>
              </w:rPr>
              <w:t>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5D0E1EE" w:rsidR="00A376D3" w:rsidRDefault="00B87256" w:rsidP="004F7BEE">
            <w:pPr>
              <w:tabs>
                <w:tab w:val="left" w:pos="1800"/>
              </w:tabs>
              <w:spacing w:line="240" w:lineRule="auto"/>
              <w:jc w:val="both"/>
              <w:rPr>
                <w:color w:val="252525"/>
              </w:rPr>
            </w:pPr>
            <w:r w:rsidRPr="00B87256">
              <w:rPr>
                <w:color w:val="252525"/>
              </w:rPr>
              <w:t xml:space="preserve">We can use active learning to continuously learn and improve our production system. To do that we can use a human in the 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w:t>
            </w:r>
            <w:r>
              <w:rPr>
                <w:color w:val="252525"/>
              </w:rPr>
              <w:t xml:space="preserve">challenger </w:t>
            </w:r>
            <w:r>
              <w:rPr>
                <w:color w:val="252525"/>
              </w:rPr>
              <w:t xml:space="preserve">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74023B69" w14:textId="77777777" w:rsidR="00B436FB" w:rsidRPr="00B436FB" w:rsidRDefault="00B436FB" w:rsidP="00B436FB">
            <w:pPr>
              <w:tabs>
                <w:tab w:val="left" w:pos="1800"/>
              </w:tabs>
              <w:spacing w:line="240" w:lineRule="auto"/>
              <w:jc w:val="both"/>
              <w:rPr>
                <w:color w:val="252525"/>
              </w:rPr>
            </w:pPr>
            <w:r w:rsidRPr="00B436FB">
              <w:rPr>
                <w:color w:val="252525"/>
              </w:rPr>
              <w:t xml:space="preserve">For the initial model, we will get the data from external datasets. But after the deployment, while gathering new data from customers we need to agree with them what a chest-Xray image is to prevent new data to be a source of bias. </w:t>
            </w:r>
          </w:p>
          <w:p w14:paraId="14AE1C4A" w14:textId="77777777" w:rsidR="00B436FB" w:rsidRPr="00B436FB" w:rsidRDefault="00B436FB" w:rsidP="00B436FB">
            <w:pPr>
              <w:tabs>
                <w:tab w:val="left" w:pos="1800"/>
              </w:tabs>
              <w:spacing w:line="240" w:lineRule="auto"/>
              <w:jc w:val="both"/>
              <w:rPr>
                <w:color w:val="252525"/>
              </w:rPr>
            </w:pPr>
          </w:p>
          <w:p w14:paraId="76800125" w14:textId="77777777" w:rsidR="00B436FB" w:rsidRPr="00B436FB" w:rsidRDefault="00B436FB" w:rsidP="00B436FB">
            <w:pPr>
              <w:tabs>
                <w:tab w:val="left" w:pos="1800"/>
              </w:tabs>
              <w:spacing w:line="240" w:lineRule="auto"/>
              <w:jc w:val="both"/>
              <w:rPr>
                <w:color w:val="252525"/>
              </w:rPr>
            </w:pPr>
            <w:r w:rsidRPr="00B436FB">
              <w:rPr>
                <w:color w:val="252525"/>
              </w:rPr>
              <w:t>In addition, we need to work with all our customers and learn their procedure of using our product to be sure that there is no other source of bias in the new data.</w:t>
            </w:r>
          </w:p>
          <w:p w14:paraId="27B8E679" w14:textId="77777777" w:rsidR="00B436FB" w:rsidRPr="00B436FB" w:rsidRDefault="00B436FB" w:rsidP="00B436FB">
            <w:pPr>
              <w:tabs>
                <w:tab w:val="left" w:pos="1800"/>
              </w:tabs>
              <w:spacing w:line="240" w:lineRule="auto"/>
              <w:jc w:val="both"/>
              <w:rPr>
                <w:color w:val="252525"/>
              </w:rPr>
            </w:pPr>
          </w:p>
          <w:p w14:paraId="7B6E7783" w14:textId="77777777" w:rsidR="00B436FB" w:rsidRPr="00B436FB" w:rsidRDefault="00B436FB" w:rsidP="00B436FB">
            <w:pPr>
              <w:tabs>
                <w:tab w:val="left" w:pos="1800"/>
              </w:tabs>
              <w:spacing w:line="240" w:lineRule="auto"/>
              <w:jc w:val="both"/>
              <w:rPr>
                <w:color w:val="252525"/>
              </w:rPr>
            </w:pPr>
            <w:r w:rsidRPr="00B436FB">
              <w:rPr>
                <w:color w:val="252525"/>
              </w:rPr>
              <w:t xml:space="preserve">While training new models with the new data, we also must be sure that it is diverse enough. We need to use all our customers' (clinics) data appropriately. </w:t>
            </w:r>
          </w:p>
          <w:p w14:paraId="57EBC856" w14:textId="77777777" w:rsidR="00B436FB" w:rsidRPr="00B436FB" w:rsidRDefault="00B436FB" w:rsidP="00B436FB">
            <w:pPr>
              <w:tabs>
                <w:tab w:val="left" w:pos="1800"/>
              </w:tabs>
              <w:spacing w:line="240" w:lineRule="auto"/>
              <w:jc w:val="both"/>
              <w:rPr>
                <w:color w:val="252525"/>
              </w:rPr>
            </w:pPr>
          </w:p>
          <w:p w14:paraId="15A992BB" w14:textId="0B716CE1" w:rsidR="00EA6A68" w:rsidRDefault="00B436FB" w:rsidP="00B436FB">
            <w:pPr>
              <w:tabs>
                <w:tab w:val="left" w:pos="1800"/>
              </w:tabs>
              <w:spacing w:line="240" w:lineRule="auto"/>
              <w:jc w:val="both"/>
              <w:rPr>
                <w:color w:val="01B3E4"/>
                <w:sz w:val="36"/>
                <w:szCs w:val="36"/>
              </w:rPr>
            </w:pPr>
            <w:r w:rsidRPr="00B436FB">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520BE"/>
    <w:rsid w:val="00060AFD"/>
    <w:rsid w:val="00061AAC"/>
    <w:rsid w:val="000E7FF2"/>
    <w:rsid w:val="00102019"/>
    <w:rsid w:val="00121A8E"/>
    <w:rsid w:val="001274AF"/>
    <w:rsid w:val="0015531A"/>
    <w:rsid w:val="00175194"/>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314AA"/>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F7B45"/>
    <w:rsid w:val="00B35687"/>
    <w:rsid w:val="00B436FB"/>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22</TotalTime>
  <Pages>9</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67</cp:revision>
  <dcterms:created xsi:type="dcterms:W3CDTF">2021-08-26T15:07:00Z</dcterms:created>
  <dcterms:modified xsi:type="dcterms:W3CDTF">2021-10-10T20:25:00Z</dcterms:modified>
</cp:coreProperties>
</file>